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60FE70" w14:textId="77777777" w:rsidR="00776F2F" w:rsidRDefault="009616D8">
      <w:pPr>
        <w:pStyle w:val="Title"/>
      </w:pPr>
      <w:r>
        <w:t>Feedback for Project Number xx</w:t>
      </w:r>
    </w:p>
    <w:p w14:paraId="5F0DF410" w14:textId="77777777" w:rsidR="00776F2F" w:rsidRDefault="009616D8">
      <w:pPr>
        <w:pStyle w:val="Heading2"/>
      </w:pPr>
      <w:bookmarkStart w:id="0" w:name="instructions"/>
      <w:r>
        <w:t>Instructions</w:t>
      </w:r>
    </w:p>
    <w:p w14:paraId="355900E0" w14:textId="77777777" w:rsidR="00776F2F" w:rsidRDefault="009616D8">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2835CE7" w14:textId="77777777" w:rsidR="00776F2F" w:rsidRDefault="009616D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748FE75A" w14:textId="77777777" w:rsidR="00776F2F" w:rsidRDefault="009616D8">
      <w:pPr>
        <w:pStyle w:val="Heading2"/>
      </w:pPr>
      <w:bookmarkStart w:id="1" w:name="feedback-below"/>
      <w:bookmarkEnd w:id="0"/>
      <w:r>
        <w:t>Feedback Below</w:t>
      </w:r>
    </w:p>
    <w:p w14:paraId="4FAB54F1" w14:textId="77777777" w:rsidR="00776F2F" w:rsidRDefault="009616D8">
      <w:pPr>
        <w:pStyle w:val="FirstParagraph"/>
      </w:pPr>
      <w:r>
        <w:rPr>
          <w:b/>
        </w:rPr>
        <w:t>What is their topic on?</w:t>
      </w:r>
    </w:p>
    <w:p w14:paraId="7AE67518" w14:textId="5E1FD066" w:rsidR="00776F2F" w:rsidRPr="00616D8F" w:rsidRDefault="009616D8">
      <w:pPr>
        <w:pStyle w:val="Compact"/>
        <w:numPr>
          <w:ilvl w:val="0"/>
          <w:numId w:val="2"/>
        </w:numPr>
      </w:pPr>
      <w:r>
        <w:rPr>
          <w:i/>
        </w:rPr>
        <w:t>Is the title consistent with the topic?</w:t>
      </w:r>
    </w:p>
    <w:p w14:paraId="058AB3CC" w14:textId="245A4FD7" w:rsidR="00616D8F" w:rsidRDefault="00616D8F" w:rsidP="00616D8F">
      <w:pPr>
        <w:pStyle w:val="Compact"/>
        <w:ind w:left="480"/>
        <w:rPr>
          <w:i/>
        </w:rPr>
      </w:pPr>
      <w:r>
        <w:rPr>
          <w:i/>
        </w:rPr>
        <w:t>Web Scraping the FBI’s Most wanted kidnappings &amp; Missing Persons.</w:t>
      </w:r>
    </w:p>
    <w:p w14:paraId="37B5AAB8" w14:textId="77777777" w:rsidR="00616D8F" w:rsidRDefault="00616D8F" w:rsidP="00616D8F">
      <w:pPr>
        <w:pStyle w:val="Compact"/>
        <w:ind w:left="480"/>
      </w:pPr>
    </w:p>
    <w:p w14:paraId="762707DC" w14:textId="1ED1CABC" w:rsidR="00776F2F" w:rsidRPr="00616D8F" w:rsidRDefault="009616D8">
      <w:pPr>
        <w:pStyle w:val="Compact"/>
        <w:numPr>
          <w:ilvl w:val="0"/>
          <w:numId w:val="2"/>
        </w:numPr>
      </w:pPr>
      <w:r>
        <w:rPr>
          <w:i/>
        </w:rPr>
        <w:t xml:space="preserve">In other </w:t>
      </w:r>
      <w:r w:rsidR="00A31637">
        <w:rPr>
          <w:i/>
        </w:rPr>
        <w:t>words,</w:t>
      </w:r>
      <w:r>
        <w:rPr>
          <w:i/>
        </w:rPr>
        <w:t xml:space="preserve"> does the title make sense for the project?</w:t>
      </w:r>
    </w:p>
    <w:p w14:paraId="2C3C1327" w14:textId="1416BEA9" w:rsidR="00616D8F" w:rsidRDefault="00616D8F" w:rsidP="00616D8F">
      <w:pPr>
        <w:pStyle w:val="Compact"/>
        <w:ind w:left="480"/>
      </w:pPr>
      <w:r>
        <w:rPr>
          <w:i/>
        </w:rPr>
        <w:t>Yes, the title of this project m</w:t>
      </w:r>
      <w:r w:rsidR="00784FF9">
        <w:rPr>
          <w:i/>
        </w:rPr>
        <w:t>akes sense f</w:t>
      </w:r>
      <w:r w:rsidR="00985758">
        <w:rPr>
          <w:i/>
        </w:rPr>
        <w:t>or this study.</w:t>
      </w:r>
    </w:p>
    <w:p w14:paraId="526583B9" w14:textId="77777777" w:rsidR="00776F2F" w:rsidRDefault="009616D8">
      <w:pPr>
        <w:pStyle w:val="FirstParagraph"/>
      </w:pPr>
      <w:r>
        <w:rPr>
          <w:b/>
        </w:rPr>
        <w:t>Are the objectives of the project clearly identifiable?</w:t>
      </w:r>
    </w:p>
    <w:p w14:paraId="1B7B3357" w14:textId="6B15E959" w:rsidR="00776F2F" w:rsidRPr="00985758" w:rsidRDefault="009616D8">
      <w:pPr>
        <w:pStyle w:val="Compact"/>
        <w:numPr>
          <w:ilvl w:val="0"/>
          <w:numId w:val="3"/>
        </w:numPr>
      </w:pPr>
      <w:r>
        <w:rPr>
          <w:i/>
        </w:rPr>
        <w:t>What are they wanting to study?</w:t>
      </w:r>
    </w:p>
    <w:p w14:paraId="42A5EF65" w14:textId="69142672" w:rsidR="00985758" w:rsidRPr="00985758" w:rsidRDefault="00985758" w:rsidP="00985758">
      <w:pPr>
        <w:pStyle w:val="Compact"/>
        <w:numPr>
          <w:ilvl w:val="1"/>
          <w:numId w:val="3"/>
        </w:numPr>
      </w:pPr>
      <w:r>
        <w:rPr>
          <w:i/>
        </w:rPr>
        <w:t>Trying to determine the patterns of missing people.</w:t>
      </w:r>
    </w:p>
    <w:p w14:paraId="4513C93E" w14:textId="729B6F4C" w:rsidR="00985758" w:rsidRPr="00985758" w:rsidRDefault="00985758" w:rsidP="00985758">
      <w:pPr>
        <w:pStyle w:val="Compact"/>
        <w:numPr>
          <w:ilvl w:val="1"/>
          <w:numId w:val="3"/>
        </w:numPr>
      </w:pPr>
      <w:r>
        <w:rPr>
          <w:i/>
        </w:rPr>
        <w:t>Demographics of missing people</w:t>
      </w:r>
      <w:r w:rsidR="00784FF9">
        <w:rPr>
          <w:i/>
        </w:rPr>
        <w:t>.</w:t>
      </w:r>
    </w:p>
    <w:p w14:paraId="58D80117" w14:textId="213DC3A3" w:rsidR="00985758" w:rsidRDefault="009F4E47" w:rsidP="00985758">
      <w:pPr>
        <w:pStyle w:val="Compact"/>
        <w:numPr>
          <w:ilvl w:val="1"/>
          <w:numId w:val="3"/>
        </w:numPr>
      </w:pPr>
      <w:r>
        <w:rPr>
          <w:i/>
        </w:rPr>
        <w:t>Patterns of how they got missing.</w:t>
      </w:r>
    </w:p>
    <w:p w14:paraId="606D4FFE" w14:textId="5986FCC9" w:rsidR="00776F2F" w:rsidRPr="009F4E47" w:rsidRDefault="009616D8">
      <w:pPr>
        <w:pStyle w:val="Compact"/>
        <w:numPr>
          <w:ilvl w:val="0"/>
          <w:numId w:val="3"/>
        </w:numPr>
      </w:pPr>
      <w:r>
        <w:rPr>
          <w:i/>
        </w:rPr>
        <w:t>What is the motivation of this project?</w:t>
      </w:r>
    </w:p>
    <w:p w14:paraId="2A9C8A2E" w14:textId="6EDE214B" w:rsidR="009F4E47" w:rsidRDefault="00A31637" w:rsidP="009F4E47">
      <w:pPr>
        <w:pStyle w:val="Compact"/>
        <w:numPr>
          <w:ilvl w:val="1"/>
          <w:numId w:val="3"/>
        </w:numPr>
      </w:pPr>
      <w:r>
        <w:rPr>
          <w:i/>
        </w:rPr>
        <w:t>The motivation is to determine the patterns of suspect of missing people.</w:t>
      </w:r>
    </w:p>
    <w:p w14:paraId="5CA2B6BD" w14:textId="5AB02491" w:rsidR="00776F2F" w:rsidRPr="00A31637" w:rsidRDefault="009616D8">
      <w:pPr>
        <w:pStyle w:val="Compact"/>
        <w:numPr>
          <w:ilvl w:val="0"/>
          <w:numId w:val="3"/>
        </w:numPr>
      </w:pPr>
      <w:r>
        <w:rPr>
          <w:i/>
        </w:rPr>
        <w:t>What does the presenter hope to accomplish with this project?</w:t>
      </w:r>
    </w:p>
    <w:p w14:paraId="3277C54A" w14:textId="3417A589" w:rsidR="00A31637" w:rsidRPr="00784FF9" w:rsidRDefault="00491545" w:rsidP="00A31637">
      <w:pPr>
        <w:pStyle w:val="Compact"/>
        <w:numPr>
          <w:ilvl w:val="1"/>
          <w:numId w:val="3"/>
        </w:numPr>
        <w:rPr>
          <w:i/>
          <w:iCs/>
        </w:rPr>
      </w:pPr>
      <w:r w:rsidRPr="00784FF9">
        <w:rPr>
          <w:i/>
          <w:iCs/>
        </w:rPr>
        <w:t xml:space="preserve">The presenter is trying to display the demography of FBI’s most </w:t>
      </w:r>
      <w:r w:rsidR="00784FF9" w:rsidRPr="00784FF9">
        <w:rPr>
          <w:i/>
          <w:iCs/>
        </w:rPr>
        <w:t>wanted kidnappings &amp;</w:t>
      </w:r>
      <w:r w:rsidRPr="00784FF9">
        <w:rPr>
          <w:i/>
          <w:iCs/>
        </w:rPr>
        <w:t xml:space="preserve"> Missing Persons.</w:t>
      </w:r>
    </w:p>
    <w:p w14:paraId="694946FA" w14:textId="77777777" w:rsidR="00776F2F" w:rsidRDefault="009616D8">
      <w:pPr>
        <w:pStyle w:val="FirstParagraph"/>
      </w:pPr>
      <w:r>
        <w:rPr>
          <w:b/>
        </w:rPr>
        <w:t>What data are used?</w:t>
      </w:r>
    </w:p>
    <w:p w14:paraId="3B34C840" w14:textId="46782904" w:rsidR="00776F2F" w:rsidRPr="00A31637" w:rsidRDefault="009616D8">
      <w:pPr>
        <w:pStyle w:val="Compact"/>
        <w:numPr>
          <w:ilvl w:val="0"/>
          <w:numId w:val="4"/>
        </w:numPr>
      </w:pPr>
      <w:r>
        <w:rPr>
          <w:i/>
        </w:rPr>
        <w:t>What website(s) are scraped?</w:t>
      </w:r>
    </w:p>
    <w:p w14:paraId="0ACA596B" w14:textId="62F662E6" w:rsidR="00A31637" w:rsidRDefault="00A31637" w:rsidP="00A31637">
      <w:pPr>
        <w:pStyle w:val="Compact"/>
        <w:numPr>
          <w:ilvl w:val="1"/>
          <w:numId w:val="4"/>
        </w:numPr>
      </w:pPr>
      <w:r>
        <w:rPr>
          <w:i/>
        </w:rPr>
        <w:t>FBI Website</w:t>
      </w:r>
    </w:p>
    <w:p w14:paraId="72F31A83" w14:textId="24866DC1" w:rsidR="00776F2F" w:rsidRPr="00A31637" w:rsidRDefault="009616D8">
      <w:pPr>
        <w:pStyle w:val="Compact"/>
        <w:numPr>
          <w:ilvl w:val="0"/>
          <w:numId w:val="4"/>
        </w:numPr>
      </w:pPr>
      <w:r>
        <w:rPr>
          <w:i/>
        </w:rPr>
        <w:lastRenderedPageBreak/>
        <w:t>Are other data brought in from outside sources?</w:t>
      </w:r>
    </w:p>
    <w:p w14:paraId="542D4B3F" w14:textId="13DA2574" w:rsidR="00A31637" w:rsidRDefault="00A31637" w:rsidP="00A31637">
      <w:pPr>
        <w:pStyle w:val="Compact"/>
        <w:ind w:left="720"/>
      </w:pPr>
      <w:r>
        <w:rPr>
          <w:i/>
        </w:rPr>
        <w:t>No</w:t>
      </w:r>
    </w:p>
    <w:p w14:paraId="734CF691" w14:textId="32DB9CA5" w:rsidR="00776F2F" w:rsidRPr="00A31637" w:rsidRDefault="009616D8">
      <w:pPr>
        <w:pStyle w:val="Compact"/>
        <w:numPr>
          <w:ilvl w:val="0"/>
          <w:numId w:val="4"/>
        </w:numPr>
      </w:pPr>
      <w:r>
        <w:rPr>
          <w:i/>
        </w:rPr>
        <w:t>If so, what are they and how do they add to the project?</w:t>
      </w:r>
    </w:p>
    <w:p w14:paraId="2E15470D" w14:textId="76E38000" w:rsidR="00A31637" w:rsidRDefault="00A31637" w:rsidP="00A31637">
      <w:pPr>
        <w:pStyle w:val="Compact"/>
        <w:numPr>
          <w:ilvl w:val="1"/>
          <w:numId w:val="4"/>
        </w:numPr>
      </w:pPr>
      <w:r>
        <w:rPr>
          <w:i/>
        </w:rPr>
        <w:t>Not applicable.</w:t>
      </w:r>
    </w:p>
    <w:p w14:paraId="6A9C16ED" w14:textId="1D004349" w:rsidR="00776F2F" w:rsidRDefault="009616D8">
      <w:pPr>
        <w:pStyle w:val="FirstParagraph"/>
        <w:rPr>
          <w:b/>
        </w:rPr>
      </w:pPr>
      <w:r>
        <w:rPr>
          <w:b/>
        </w:rPr>
        <w:t>What is your overall impression of the project?</w:t>
      </w:r>
    </w:p>
    <w:p w14:paraId="2E21F873" w14:textId="6C613558" w:rsidR="00A31637" w:rsidRPr="00784FF9" w:rsidRDefault="00A31637" w:rsidP="00A31637">
      <w:pPr>
        <w:pStyle w:val="BodyText"/>
        <w:rPr>
          <w:i/>
          <w:iCs/>
        </w:rPr>
      </w:pPr>
      <w:r w:rsidRPr="00784FF9">
        <w:rPr>
          <w:i/>
          <w:iCs/>
        </w:rPr>
        <w:t xml:space="preserve">Based on the presentation, it was a bit hard for me to determine the researcher was trying achieve with project. </w:t>
      </w:r>
      <w:r w:rsidR="002E3421" w:rsidRPr="00784FF9">
        <w:rPr>
          <w:i/>
          <w:iCs/>
        </w:rPr>
        <w:t>However, it is a very interesting subject of discussion.</w:t>
      </w:r>
    </w:p>
    <w:p w14:paraId="66EA52D2" w14:textId="77777777" w:rsidR="00A31637" w:rsidRPr="00A31637" w:rsidRDefault="00A31637" w:rsidP="00A31637">
      <w:pPr>
        <w:pStyle w:val="BodyText"/>
      </w:pPr>
    </w:p>
    <w:p w14:paraId="012884DA" w14:textId="2421C078" w:rsidR="00776F2F" w:rsidRDefault="009616D8">
      <w:pPr>
        <w:pStyle w:val="BodyText"/>
        <w:rPr>
          <w:b/>
        </w:rPr>
      </w:pPr>
      <w:r>
        <w:rPr>
          <w:b/>
        </w:rPr>
        <w:t>Other encouragements/critiques you would like to provide to your colleague in order for them to have a more refined project.</w:t>
      </w:r>
    </w:p>
    <w:p w14:paraId="3DE18A92" w14:textId="3432D5A9" w:rsidR="00A31637" w:rsidRPr="00784FF9" w:rsidRDefault="00A31637">
      <w:pPr>
        <w:pStyle w:val="BodyText"/>
        <w:rPr>
          <w:i/>
          <w:iCs/>
        </w:rPr>
      </w:pPr>
      <w:r w:rsidRPr="00784FF9">
        <w:rPr>
          <w:b/>
          <w:i/>
          <w:iCs/>
        </w:rPr>
        <w:t>Not Applicable.</w:t>
      </w:r>
      <w:bookmarkEnd w:id="1"/>
    </w:p>
    <w:sectPr w:rsidR="00A31637" w:rsidRPr="00784F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0C673" w14:textId="77777777" w:rsidR="00F672E1" w:rsidRDefault="00F672E1">
      <w:pPr>
        <w:spacing w:after="0"/>
      </w:pPr>
      <w:r>
        <w:separator/>
      </w:r>
    </w:p>
  </w:endnote>
  <w:endnote w:type="continuationSeparator" w:id="0">
    <w:p w14:paraId="7831F377" w14:textId="77777777" w:rsidR="00F672E1" w:rsidRDefault="00F672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00C36" w14:textId="77777777" w:rsidR="00F672E1" w:rsidRDefault="00F672E1">
      <w:r>
        <w:separator/>
      </w:r>
    </w:p>
  </w:footnote>
  <w:footnote w:type="continuationSeparator" w:id="0">
    <w:p w14:paraId="7BC0CE68" w14:textId="77777777" w:rsidR="00F672E1" w:rsidRDefault="00F67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950A3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D262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D16"/>
    <w:rsid w:val="002E3421"/>
    <w:rsid w:val="00491545"/>
    <w:rsid w:val="004E29B3"/>
    <w:rsid w:val="00590D07"/>
    <w:rsid w:val="00616D8F"/>
    <w:rsid w:val="00776F2F"/>
    <w:rsid w:val="00784D58"/>
    <w:rsid w:val="00784FF9"/>
    <w:rsid w:val="008D6863"/>
    <w:rsid w:val="009616D8"/>
    <w:rsid w:val="00985758"/>
    <w:rsid w:val="009F4E47"/>
    <w:rsid w:val="00A31637"/>
    <w:rsid w:val="00B86B75"/>
    <w:rsid w:val="00BC48D5"/>
    <w:rsid w:val="00C36279"/>
    <w:rsid w:val="00E315A3"/>
    <w:rsid w:val="00F672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6C678"/>
  <w15:docId w15:val="{D225CEC8-3C5E-44BE-9FBD-F1D96AEA4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74</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19034</dc:creator>
  <cp:keywords/>
  <cp:lastModifiedBy>19034</cp:lastModifiedBy>
  <cp:revision>4</cp:revision>
  <dcterms:created xsi:type="dcterms:W3CDTF">2021-03-26T03:46:00Z</dcterms:created>
  <dcterms:modified xsi:type="dcterms:W3CDTF">2021-03-26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